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Systems</w:t>
      </w:r>
      <w:r>
        <w:t xml:space="preserve"> </w:t>
      </w:r>
      <w:r>
        <w:t xml:space="preserve">Engineer</w:t>
      </w:r>
      <w:r>
        <w:t xml:space="preserve"> </w:t>
      </w:r>
      <w:r>
        <w:t xml:space="preserve">for</w:t>
      </w:r>
      <w:r>
        <w:t xml:space="preserve"> </w:t>
      </w:r>
      <w:r>
        <w:t xml:space="preserve">France</w:t>
      </w:r>
      <w:r>
        <w:t xml:space="preserve"> </w:t>
      </w:r>
      <w:r>
        <w:t xml:space="preserve">Paris</w:t>
      </w:r>
    </w:p>
    <w:bookmarkStart w:id="20" w:name="X2d831a6bd1b4cc4439b955a92e778c1a4708e71"/>
    <w:p>
      <w:pPr>
        <w:pStyle w:val="Heading1"/>
      </w:pPr>
      <w:r>
        <w:t xml:space="preserve">Statement of Purpose: Advancing Systems Engineering Excellence in France Paris</w:t>
      </w:r>
    </w:p>
    <w:p>
      <w:pPr>
        <w:pStyle w:val="FirstParagraph"/>
      </w:pPr>
      <w:r>
        <w:t xml:space="preserve">As I prepare to submit my application for a Systems Engineer position within the dynamic technological landscape of France Paris, I am compelled to articulate a profound commitment to merging technical expertise with strategic innovation. This Statement of Purpose outlines my academic foundation, professional evolution, and unwavering dedication to contributing meaningfully to Paris’s prestigious engineering ecosystem—a city where technological sophistication converges with cultural richness and forward-thinking vision.</w:t>
      </w:r>
    </w:p>
    <w:p>
      <w:pPr>
        <w:pStyle w:val="BodyText"/>
      </w:pPr>
      <w:r>
        <w:t xml:space="preserve">My fascination with systems architecture began during my undergraduate studies in Computer Engineering at École Centrale Paris, where I immersed myself in network optimization and distributed systems. Courses like Advanced Network Protocols and Enterprise System Design ignited my passion for creating resilient, scalable infrastructure that empowers organizations to thrive. My capstone project—a cloud-based disaster recovery platform for healthcare networks—earned recognition from the French Association of Engineers (AFIT) and underscored my ability to translate theoretical knowledge into real-world solutions. This academic journey was pivotal in shaping my understanding that true Systems Engineering transcends code; it requires empathy for user needs, meticulous planning, and an unwavering focus on system integrity across complex ecosystems.</w:t>
      </w:r>
    </w:p>
    <w:p>
      <w:pPr>
        <w:pStyle w:val="BodyText"/>
      </w:pPr>
      <w:r>
        <w:t xml:space="preserve">Professionally, I have honed my skills as a Systems Engineer at Siemens Digital Industries in Munich, where I managed end-to-end infrastructure for industrial IoT platforms serving 50+ manufacturing clients. Here, I spearheaded the migration of legacy systems to AWS cloud architecture, reducing latency by 40% and cutting operational costs by €1.2M annually. Crucially, this role emphasized cross-functional collaboration—a skill indispensable in France Paris’s collaborative engineering culture. Working alongside French-based teams on GDPR-compliant data frameworks taught me to navigate Europe’s stringent regulatory environment with precision while maintaining system agility. My ability to document complex workflows in both English and French (CEFR B2 level) ensured seamless knowledge transfer across our multinational team, a competency I now seek to deepen within Paris’s vibrant tech community.</w:t>
      </w:r>
    </w:p>
    <w:p>
      <w:pPr>
        <w:pStyle w:val="BodyText"/>
      </w:pPr>
      <w:r>
        <w:t xml:space="preserve">Why France Paris? This city represents the apex of my professional aspirations. Paris is not merely a location—it is a nexus where engineering tradition meets disruptive innovation. As I reflect on the legacy of pioneers like Jean-Charles de Borda in systems theory and modern innovators driving Europe’s AI strategy from La Défense, I recognize that France Paris offers an unparalleled ecosystem for Systems Engineers to grow. The city hosts global tech HQs (Google Paris, SAP France), cutting-edge research labs (Inria, CEA), and the burgeoning startup scene of Le Marais. Crucially, French engineering philosophy—rooted in *savoir-faire* and holistic system thinking—resonates deeply with my own approach. Unlike purely product-focused tech hubs, Paris demands engineers who understand how technology integrates with societal needs: optimizing public transport networks (like RATP’s AI-driven metro systems), securing energy grids for the 2024 Olympics, or enabling sustainable manufacturing through Industry 4.0 frameworks. This alignment makes France Paris the ideal crucible for my next career phase.</w:t>
      </w:r>
    </w:p>
    <w:p>
      <w:pPr>
        <w:pStyle w:val="BodyText"/>
      </w:pPr>
      <w:r>
        <w:t xml:space="preserve">My technical expertise centers on three pillars essential to modern Systems Engineering in Europe: cloud-native infrastructure design (AWS/Azure), cybersecurity compliance (GDPR, NIS2 Directive), and sustainable systems optimization. For instance, I recently developed a carbon-aware Kubernetes scheduler that reduced energy consumption by 25% across client workloads—a solution directly applicable to France’s *French Energy Transition Act*. I am equally adept at translating technical constraints into business value: my cost-optimization framework for Siemens was adopted company-wide as a model for European operations. Yet, I recognize that Systems Engineering in France Paris demands more than technical prowess. It requires cultural fluency—understanding the French emphasis on *la qualité* (quality), *l'équilibre* (balance), and collaborative problem-solving (*travail en équipe*). My participation in the Paris Tech Week 2023, where I presented case studies on scalable infrastructure for public services, reinforced my desire to engage with this community.</w:t>
      </w:r>
    </w:p>
    <w:p>
      <w:pPr>
        <w:pStyle w:val="BodyText"/>
      </w:pPr>
      <w:r>
        <w:t xml:space="preserve">Looking ahead, I envision myself as a Systems Engineer who bridges innovation and implementation within Paris’s tech landscape. Short-term, I aim to contribute to projects enhancing France’s digital sovereignty—such as the *National Strategy for Data* or smart city initiatives in Paris 2030. Long-term, I aspire to mentor young engineers through programs like *Code for France*, fostering a new generation that values ethical system design alongside technical excellence. In my Statement of Purpose, I affirm not just an interest in employment but a commitment to embedding myself within France’s engineering ethos: one where systems are built not merely for efficiency, but for societal resilience and human-centric impact.</w:t>
      </w:r>
    </w:p>
    <w:p>
      <w:pPr>
        <w:pStyle w:val="BodyText"/>
      </w:pPr>
      <w:r>
        <w:t xml:space="preserve">France Paris is more than a destination; it is the embodiment of Systems Engineering at its most visionary. The city’s blend of historical engineering legacy and bold digital transformation offers the perfect stage to elevate my career while contributing to a larger mission—building infrastructure that serves both people and planet. I am eager to apply my skills in cloud architecture, regulatory navigation, and sustainable design within your esteemed organization, becoming a catalyst for innovation as Paris continues its ascent as Europe’s premier tech capital. This Statement of Purpose is not merely an application; it is my pledge to grow alongside France Paris’s technological renaissance as a dedicated Systems Engineer committed to excellence.</w:t>
      </w:r>
    </w:p>
    <w:p>
      <w:pPr>
        <w:pStyle w:val="BodyText"/>
      </w:pPr>
      <w:r>
        <w:t xml:space="preserve">Thank you for considering my application. I am ready to bring my expertise in systems integration, regulatory acumen, and cultural adaptability to your team—propelling innovation forward with the precision and vision that defines engineering excellence in France Par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Systems Engineer for France Paris</dc:title>
  <dc:creator/>
  <dc:language>en</dc:language>
  <cp:keywords/>
  <dcterms:created xsi:type="dcterms:W3CDTF">2026-07-20T09:48:14Z</dcterms:created>
  <dcterms:modified xsi:type="dcterms:W3CDTF">2026-07-20T09:48:14Z</dcterms:modified>
</cp:coreProperties>
</file>

<file path=docProps/custom.xml><?xml version="1.0" encoding="utf-8"?>
<Properties xmlns="http://schemas.openxmlformats.org/officeDocument/2006/custom-properties" xmlns:vt="http://schemas.openxmlformats.org/officeDocument/2006/docPropsVTypes"/>
</file>